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cover-letter"/>
    <w:p>
      <w:pPr>
        <w:pStyle w:val="Heading2"/>
      </w:pPr>
      <w:r>
        <w:t xml:space="preserve">Cover Letter</w:t>
      </w:r>
    </w:p>
    <w:p>
      <w:pPr>
        <w:pStyle w:val="FirstParagraph"/>
      </w:pPr>
      <w:r>
        <w:rPr>
          <w:bCs/>
          <w:b/>
        </w:rPr>
        <w:t xml:space="preserve">Ms. Jane Mwangi</w:t>
      </w:r>
      <w:r>
        <w:br/>
      </w:r>
      <w:r>
        <w:t xml:space="preserve">HR Manager</w:t>
      </w:r>
      <w:r>
        <w:br/>
      </w:r>
      <w:r>
        <w:t xml:space="preserve">Horizon Business Solutions</w:t>
      </w:r>
      <w:r>
        <w:br/>
      </w:r>
      <w:r>
        <w:t xml:space="preserve">Dar es Salaam, Tanzania</w:t>
      </w:r>
    </w:p>
    <w:p>
      <w:pPr>
        <w:pStyle w:val="BodyText"/>
      </w:pPr>
      <w:r>
        <w:t xml:space="preserve">April 5, 2024</w:t>
      </w:r>
    </w:p>
    <w:bookmarkStart w:id="20" w:name="X4a6199d4d28d3ef56c6ea2cef9a153c527083a8"/>
    <w:p>
      <w:pPr>
        <w:pStyle w:val="Heading3"/>
      </w:pPr>
      <w:r>
        <w:t xml:space="preserve">Subject: Application for Business Consultant Position in Tanzania Dar es Salaam</w:t>
      </w:r>
    </w:p>
    <w:p>
      <w:pPr>
        <w:pStyle w:val="FirstParagraph"/>
      </w:pPr>
      <w:r>
        <w:t xml:space="preserve">Dear Ms. Mwangi,</w:t>
      </w:r>
    </w:p>
    <w:p>
      <w:pPr>
        <w:pStyle w:val="BodyText"/>
      </w:pPr>
      <w:r>
        <w:t xml:space="preserve">I am writing to express my enthusiastic interest in the Business Consultant position at Horizon Business Solutions in Tanzania Dar es Salaam. With over a decade of experience in strategic advisory, operations optimization, and market expansion, I am eager to contribute my expertise to drive innovation and growth within your organization. As a certified Business Consultant with a deep understanding of the unique challenges and opportunities in East Africa’s dynamic business landscape, I am confident that my background aligns perfectly with the needs of your firm and the thriving economy of Tanzania Dar es Salaam.</w:t>
      </w:r>
    </w:p>
    <w:p>
      <w:pPr>
        <w:pStyle w:val="BodyText"/>
      </w:pPr>
      <w:r>
        <w:t xml:space="preserve">My career as a Business Consultant has been defined by a commitment to empowering organizations to navigate complex market dynamics, enhance operational efficiency, and achieve sustainable success. Throughout my tenure, I have collaborated with startups, SMEs, and multinational corporations across sectors such as agriculture, technology, finance, and retail. In Tanzania Dar es Salaam specifically—often referred to as the economic hub of East Africa—I have witnessed firsthand the transformative potential of strategic business consulting in fostering local entrepreneurship and global competitiveness.</w:t>
      </w:r>
    </w:p>
    <w:p>
      <w:pPr>
        <w:pStyle w:val="BodyText"/>
      </w:pPr>
      <w:r>
        <w:t xml:space="preserve">One of my most notable achievements was leading a project for a local agri-tech startup in Dar es Salaam, where I developed a comprehensive market entry strategy that increased their customer base by 200% within 18 months. This experience reinforced the importance of tailoring solutions to regional contexts, leveraging local partnerships, and addressing cultural nuances. As a Business Consultant, I have always prioritized understanding the specific needs of clients in Tanzania Dar es Salaam, where economic growth is driven by both traditional industries and emerging digital ecosystems.</w:t>
      </w:r>
    </w:p>
    <w:p>
      <w:pPr>
        <w:pStyle w:val="BodyText"/>
      </w:pPr>
      <w:r>
        <w:t xml:space="preserve">What sets me apart as a Business Consultant is my ability to blend analytical rigor with actionable insights. I specialize in conducting in-depth market research, identifying inefficiencies, and designing scalable solutions that align with business objectives. In Tanzania Dar es Salaam, where the private sector plays a pivotal role in driving GDP growth, my work has focused on optimizing supply chains for local manufacturers and advising foreign investors on navigating regulatory frameworks. For instance, I recently partnered with an international firm to establish a logistics hub in the region, which reduced operational costs by 30% and strengthened their market penetration.</w:t>
      </w:r>
    </w:p>
    <w:p>
      <w:pPr>
        <w:pStyle w:val="BodyText"/>
      </w:pPr>
      <w:r>
        <w:t xml:space="preserve">My proficiency in cross-cultural communication and my fluency in Swahili further enable me to connect with stakeholders across diverse sectors. In Tanzania Dar es Salaam, where business relationships are built on trust and mutual respect, I have consistently emphasized transparency and collaboration. This approach has not only strengthened client partnerships but also contributed to the long-term success of initiatives such as a community-based tourism project in Zanzibar and a financial inclusion program for rural entrepreneurs.</w:t>
      </w:r>
    </w:p>
    <w:p>
      <w:pPr>
        <w:pStyle w:val="BodyText"/>
      </w:pPr>
      <w:r>
        <w:t xml:space="preserve">What excites me most about the opportunity at Horizon Business Solutions is the chance to contribute to Tanzania Dar es Salaam’s evolving business ecosystem. The city’s strategic location, growing middle class, and investments in infrastructure create a fertile ground for innovation. As a Business Consultant, I aim to support organizations in leveraging these trends while addressing challenges such as access to capital, regulatory compliance, and market fragmentation. My goal is to help clients not only adapt to change but also lead it.</w:t>
      </w:r>
    </w:p>
    <w:p>
      <w:pPr>
        <w:pStyle w:val="BodyText"/>
      </w:pPr>
      <w:r>
        <w:t xml:space="preserve">In my previous roles, I have consistently demonstrated a track record of delivering results. For example, I designed a training program for 50+ SMEs in Dar es Salaam that improved their digital marketing capabilities and increased sales by an average of 40%. This aligns with Horizon Business Solutions’ mission to empower businesses through knowledge and strategic guidance. I am particularly drawn to your firm’s focus on sustainable development, as I believe that ethical consulting practices are essential for fostering inclusive growth in Tanzania and beyond.</w:t>
      </w:r>
    </w:p>
    <w:p>
      <w:pPr>
        <w:pStyle w:val="BodyText"/>
      </w:pPr>
      <w:r>
        <w:t xml:space="preserve">I am eager to bring my expertise in business strategy, market analysis, and stakeholder engagement to your team. My experience in Tanzania Dar es Salaam has equipped me with a nuanced understanding of the region’s economic landscape, while my global perspective ensures that I can provide solutions that are both locally relevant and internationally competitive. I am confident that my skills and passion for business consulting will add value to Horizon Business Solutions as you continue to shape the future of commerce in Tanzania.</w:t>
      </w:r>
    </w:p>
    <w:p>
      <w:pPr>
        <w:pStyle w:val="BodyText"/>
      </w:pPr>
      <w:r>
        <w:t xml:space="preserve">Thank you for considering my application. I would welcome the opportunity to discuss how my background, vision, and commitment to excellence align with your goals. Please feel free to contact me at +255 789 123 456 or via email at johndoe@example.com at your earliest convenience. I look forward to the possibility of contributing to the success of Horizon Business Solutions in Tanzania Dar es Salaam.</w:t>
      </w:r>
    </w:p>
    <w:p>
      <w:pPr>
        <w:pStyle w:val="BodyText"/>
      </w:pPr>
      <w:r>
        <w:t xml:space="preserve">Sincerely,</w:t>
      </w:r>
      <w:r>
        <w:br/>
      </w:r>
      <w:r>
        <w:t xml:space="preserve">John Doe</w:t>
      </w:r>
      <w:r>
        <w:br/>
      </w:r>
      <w:r>
        <w:t xml:space="preserve">Certified Business Consultant</w:t>
      </w:r>
      <w:r>
        <w:br/>
      </w:r>
      <w:r>
        <w:t xml:space="preserve">+255 789 123 456</w:t>
      </w:r>
      <w:r>
        <w:br/>
      </w:r>
      <w:r>
        <w:t xml:space="preserve">johndoe@example.co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usiness Consultant Position in Tanzania Dar es Salaam</dc:title>
  <dc:creator/>
  <dc:language>en</dc:language>
  <cp:keywords/>
  <dcterms:created xsi:type="dcterms:W3CDTF">2026-07-24T13:42:53Z</dcterms:created>
  <dcterms:modified xsi:type="dcterms:W3CDTF">2026-07-24T13:42:53Z</dcterms:modified>
</cp:coreProperties>
</file>

<file path=docProps/custom.xml><?xml version="1.0" encoding="utf-8"?>
<Properties xmlns="http://schemas.openxmlformats.org/officeDocument/2006/custom-properties" xmlns:vt="http://schemas.openxmlformats.org/officeDocument/2006/docPropsVTypes"/>
</file>